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the Hiring Committee,</w:t>
      </w:r>
      <w:r>
        <w:br/>
      </w:r>
      <w:r>
        <w:t xml:space="preserve">Department of Psychiatry,</w:t>
      </w:r>
      <w:r>
        <w:br/>
      </w:r>
      <w:r>
        <w:t xml:space="preserve">Tokyo Medical University</w:t>
      </w:r>
      <w:r>
        <w:br/>
      </w:r>
      <w:r>
        <w:t xml:space="preserve">1-8-12 Kōjimachi, Chiyoda City</w:t>
      </w:r>
      <w:r>
        <w:br/>
      </w:r>
      <w:r>
        <w:t xml:space="preserve">Tokyo, Japan</w:t>
      </w:r>
    </w:p>
    <w:p>
      <w:pPr>
        <w:pStyle w:val="BodyText"/>
      </w:pPr>
      <w:r>
        <w:t xml:space="preserve">Dear Hiring Committee,</w:t>
      </w:r>
    </w:p>
    <w:p>
      <w:pPr>
        <w:pStyle w:val="BodyText"/>
      </w:pPr>
      <w:r>
        <w:t xml:space="preserve">I am writing to express my enthusiastic interest in the Psychiatrist position at your esteemed institution in Japan Tokyo. As a dedicated and licensed psychiatrist with over [X years] of experience in clinical practice, I am eager to contribute my expertise, cultural sensitivity, and passion for mental health care to support the growing needs of patients in this vibrant and dynamic city. My professional journey has been driven by a commitment to understanding the unique interplay between psychological well-being and cultural context—a value that resonates deeply with the mission of your organization.</w:t>
      </w:r>
    </w:p>
    <w:bookmarkStart w:id="20" w:name="professional-background-and-expertise"/>
    <w:p>
      <w:pPr>
        <w:pStyle w:val="Heading2"/>
      </w:pPr>
      <w:r>
        <w:t xml:space="preserve">Professional Background and Expertise</w:t>
      </w:r>
    </w:p>
    <w:p>
      <w:pPr>
        <w:pStyle w:val="FirstParagraph"/>
      </w:pPr>
      <w:r>
        <w:t xml:space="preserve">With [X years] of experience in psychiatry, I have worked across diverse settings, including private practice, hospital systems, and community mental health programs. My clinical focus has been on treating a wide range of psychiatric conditions, from depression and anxiety disorders to complex cases involving trauma and personality disorders. I hold certifications in evidence-based therapeutic modalities such as Cognitive Behavioral Therapy (CBT), Dialectical Behavior Therapy (DBT), and psychopharmacology, which I have applied to tailor treatment plans that prioritize patient-centered care.</w:t>
      </w:r>
    </w:p>
    <w:p>
      <w:pPr>
        <w:pStyle w:val="BodyText"/>
      </w:pPr>
      <w:r>
        <w:t xml:space="preserve">Throughout my career, I have emphasized the importance of building trust and fostering open communication with patients. In Japan Tokyo, where mental health awareness is increasingly recognized but still faces societal stigma, I believe my ability to bridge cultural and clinical gaps will be invaluable. My training in cross-cultural psychiatry has equipped me to navigate the nuances of Japanese healthcare practices while advocating for holistic care that respects traditional values and modern scientific approaches.</w:t>
      </w:r>
    </w:p>
    <w:bookmarkEnd w:id="20"/>
    <w:bookmarkStart w:id="21" w:name="why-japan-tokyo"/>
    <w:p>
      <w:pPr>
        <w:pStyle w:val="Heading2"/>
      </w:pPr>
      <w:r>
        <w:t xml:space="preserve">Why Japan Tokyo?</w:t>
      </w:r>
    </w:p>
    <w:p>
      <w:pPr>
        <w:pStyle w:val="FirstParagraph"/>
      </w:pPr>
      <w:r>
        <w:t xml:space="preserve">The opportunity to work as a Psychiatrist in Japan Tokyo is particularly compelling for several reasons. First, Tokyo is a global hub of innovation, yet it maintains deep cultural traditions that shape the mental health landscape. The city’s fast-paced lifestyle, coupled with its unique social dynamics, presents both challenges and opportunities for psychiatric care. I am especially drawn to the chance to collaborate with a team that values multidisciplinary approaches and integrates technology into mental health solutions—a priority in Japan’s evolving healthcare system.</w:t>
      </w:r>
    </w:p>
    <w:p>
      <w:pPr>
        <w:pStyle w:val="BodyText"/>
      </w:pPr>
      <w:r>
        <w:t xml:space="preserve">Second, my personal experiences in Asia have deepened my appreciation for Japanese culture. I have studied Japanese language and customs, which has allowed me to connect more meaningfully with patients from diverse backgrounds. This cultural fluency, combined with my clinical skills, positions me to provide care that is both effective and culturally resonant. In Japan Tokyo, where the integration of Western psychiatric practices with traditional healing methods is gaining traction, I am eager to contribute my knowledge while learning from the local expertise.</w:t>
      </w:r>
    </w:p>
    <w:bookmarkEnd w:id="21"/>
    <w:bookmarkStart w:id="22" w:name="alignment-with-institutional-values"/>
    <w:p>
      <w:pPr>
        <w:pStyle w:val="Heading2"/>
      </w:pPr>
      <w:r>
        <w:t xml:space="preserve">Alignment with Institutional Values</w:t>
      </w:r>
    </w:p>
    <w:p>
      <w:pPr>
        <w:pStyle w:val="FirstParagraph"/>
      </w:pPr>
      <w:r>
        <w:t xml:space="preserve">Your institution’s commitment to advancing mental health care through research, education, and community outreach aligns closely with my professional aspirations. I have always believed that psychiatry is not merely about treating symptoms but about empowering individuals to reclaim their lives. In Tokyo, where the demand for mental health services continues to rise, I am motivated to work alongside a team that shares this vision of compassionate, innovative care.</w:t>
      </w:r>
    </w:p>
    <w:p>
      <w:pPr>
        <w:pStyle w:val="BodyText"/>
      </w:pPr>
      <w:r>
        <w:t xml:space="preserve">Moreover, I am particularly inspired by your institution’s emphasis on patient dignity and holistic treatment models. My experience in developing and implementing individualized treatment plans has taught me the importance of empathy, adaptability, and collaboration. I am confident that my ability to work effectively within a team-oriented environment will contribute to the success of your programs. Whether through direct patient care, mentorship of junior professionals, or participation in research initiatives, I am eager to play an active role in advancing your mission.</w:t>
      </w:r>
    </w:p>
    <w:bookmarkEnd w:id="22"/>
    <w:bookmarkStart w:id="23" w:name="personal-motivation-and-future-goals"/>
    <w:p>
      <w:pPr>
        <w:pStyle w:val="Heading2"/>
      </w:pPr>
      <w:r>
        <w:t xml:space="preserve">Personal Motivation and Future Goals</w:t>
      </w:r>
    </w:p>
    <w:p>
      <w:pPr>
        <w:pStyle w:val="FirstParagraph"/>
      </w:pPr>
      <w:r>
        <w:t xml:space="preserve">Beyond my professional qualifications, my decision to apply for this position is rooted in a personal commitment to making a difference. During my time as a psychiatrist in [previous location], I witnessed firsthand the transformative impact of culturally informed care. This experience reinforced my desire to work in Japan Tokyo, where I can combine my clinical expertise with a deep respect for the region’s cultural heritage.</w:t>
      </w:r>
    </w:p>
    <w:p>
      <w:pPr>
        <w:pStyle w:val="BodyText"/>
      </w:pPr>
      <w:r>
        <w:t xml:space="preserve">Looking ahead, I aim to contribute to the development of mental health initiatives that address the unique challenges faced by Tokyo’s population. Whether through public education campaigns, community outreach programs, or partnerships with local organizations, I am eager to leverage my skills to promote mental wellness in this city. Additionally, I am interested in exploring opportunities for collaboration with Japanese colleagues to share knowledge and advance global psychiatry practices.</w:t>
      </w:r>
    </w:p>
    <w:bookmarkEnd w:id="23"/>
    <w:bookmarkStart w:id="24" w:name="conclusion"/>
    <w:p>
      <w:pPr>
        <w:pStyle w:val="Heading2"/>
      </w:pPr>
      <w:r>
        <w:t xml:space="preserve">Conclusion</w:t>
      </w:r>
    </w:p>
    <w:p>
      <w:pPr>
        <w:pStyle w:val="FirstParagraph"/>
      </w:pPr>
      <w:r>
        <w:t xml:space="preserve">In conclusion, I am excited about the possibility of joining your team as a Psychiatrist in Japan Tokyo. My background, values, and passion for mental health care make me a strong candidate for this role. I am confident that my skills and dedication will enable me to contribute meaningfully to your institution’s goals while providing high-quality care to patients in need.</w:t>
      </w:r>
    </w:p>
    <w:p>
      <w:pPr>
        <w:pStyle w:val="BodyText"/>
      </w:pPr>
      <w:r>
        <w:t xml:space="preserve">Thank you for considering my application. I would be honored to discuss how my experience and vision align with the needs of your organization. Please feel free to contact me at [Your Phone Number] or [Your Email Address] at your convenience. I look forward to the opportunity to contribute to the continued excellence of your psychiatric services in Tokyo.</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Japan Tokyo</dc:title>
  <dc:creator/>
  <dc:language>en</dc:language>
  <cp:keywords/>
  <dcterms:created xsi:type="dcterms:W3CDTF">2026-07-23T21:26:35Z</dcterms:created>
  <dcterms:modified xsi:type="dcterms:W3CDTF">2026-07-23T21:26:35Z</dcterms:modified>
</cp:coreProperties>
</file>

<file path=docProps/custom.xml><?xml version="1.0" encoding="utf-8"?>
<Properties xmlns="http://schemas.openxmlformats.org/officeDocument/2006/custom-properties" xmlns:vt="http://schemas.openxmlformats.org/officeDocument/2006/docPropsVTypes"/>
</file>